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단어 가중치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주요 단어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원하다, 결정, 서류, 증명서, 팩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원하다, 결정, 회의, 증명서, 팩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원하다, 회의, 결정, 팩스, 증명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원하다, 결정, 증명서, 회의, 팩스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이사, 센터, 지원, 연락, 자원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자원, 이사, 이사비, 용품, 조치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용품, 자원, 이사비지원, 이사비, 조치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용품, 이사, 자원, 이사비, 연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전세임대, 예정, 신청, 안내, 한국토지주택공사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예정, 한국토지주택공사, 구하다, 이주, 전세임대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창호, 구하다, 예정, 이주, 이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창호, 예정, 구하다, 한국토지주택공사, 이주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수급자, 드리다, 발급, 주민센터, 안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발급, 수급자, 확인서, 나누다, 연금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나누다, 발급, 확인서, 부탁, 마음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나누다, 발급, 확인서, 증명서, 수급자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신청, 개선, 에너지효율, 내방, 안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개선, 에너지효율, 내방, 신청서, 절차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절차, 지참, 개선, 에너지효율, 신청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절차, 개선, 에너지효율, 연장, 지참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입주, 거주, 임대, 문자알림서비스, 연장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입주, 임대, 문자알림서비스, 연장, 공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입주, 임대, 고령자, 연장, 불편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입주, 연장, 임대, 문자알림서비스, 불편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드리다, 방문, 서류, 추가, 확인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방문, 드리다, 추가, 실태조사, 오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실태조사, 전송, 부재, 전달, 오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실태조사, 방문, 오후, 드리다, 전달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설치, 방충망, 방문, 필요, 상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설치, 방충망, 방문, 필요, 연결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설치, 방충망, 연결, 확정, 심하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설치, 방충망, 연결, 방문, 필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전화, 신청, 드리다, 안내, 매입임대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전화, 매입임대, 영구임대, 생기다, 드리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생기다, 이후, 전화, 선호, 공고문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생기다, 전화, 영구임대, 매입임대, 스마트폰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임대료, 신청, 문자, 나가다, 알림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임대료, 나가다, 알림, 문자, 권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임대료, 나가다, 규칙, 부족, 작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임대료, 나가다, 알림, 권유, 작다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상담, 서울시, 주거복지센터, 연락, 1인가구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상담, 서울시, 주거복지센터, 1인가구, 연락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서울시, 상담, 바뀌다, 계시다, 상담소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서울시, 상담, 바뀌다, 주거복지센터, 상담소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나오다, 문의, 연락, 안내, 담당자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나오다, 담당자, 문의, 주거급여, 결과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담당자, 어렵다, 나오다, 요양보호사, 노인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담당자, 나오다, 어렵다, 연락, 문의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순위, 발송, 모집, 문자, 이하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순위, 작성, 모집, 다가구, 발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참석, 대기자, 순위, 작성, 발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참석, 순위, 발송, 모집, 이하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재개발임대, 안내, 수급자, 소득, 보증금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재개발임대, 가점, 아들, 공공임대, 수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수시, 노령, 가점, 아들, 저축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수시, 재개발임대, 가점, 아들, 공공임대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소득, 문의, 기준, 서류, 권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기준, 소득, 급여, 은행, 금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감소, 급여, 판단, 은행, 금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감소, 소득, 기준, 급여, 은행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근로, 거주, 상태, 수급, 배우자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근로, 상태, 배우자, 수급, 참여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참여, 근로, 주거상향, 형태, 수령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참여, 근로, 주거상향, 상태, 배우자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지원, 드리다, 문자, 발송, 생필품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지원, 생필품, 발송, 문자, 드리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냉방, 생필품, 지원, 보내다, 한부모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냉방, 지원, 생필품, 발송, 드리다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월세, 안내, 신청, 소득, 내방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월세, 내방, 상황, 조건부수급자, 교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교육, 조건부수급자, 인상, 생계급여, 내방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교육, 내방, 월세, 이사, 상황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확인, 세대, 연락, 전화, 문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세대, 확인, 문제, 저소득, 전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문제, 저소득, 내역, 통화, 세대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문제, 세대, 저소득, 전화, 확인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안내, 신청, 청약, 가능, 재개발임대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청약, 통장, 회차, 단독세대, 공공임대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연간, 전역, 회차, 단독세대, 나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연간, 청약, 회차, 통장, 단독세대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접수, 신청, 기간, 교체, 안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교체, 접수, 기간, 우편, 등기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교체, 예비, 공급, 입주자, 우편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교체, 접수, 기간, 공급, 월평균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신청, 진행, 주민센터, 안내, 거주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진행, 주거취약계층, 주민센터, 영구임대, 이동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진행, 이동, 쪽방, 수입, 주거취약계층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진행, 이동, 쪽방, 수입, 주민센터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납부, 체납, 신청, 남편, 소득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납부, 체납, 남편, 불가, 소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납부, 남편, 불가, 체납, 소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납부, 남편, 체납, 소유, 불가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안내, 수급자, 신청, 등록, 임대주택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등록, 유형, 선정, 수급자, 문자알림서비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유형, 기존주택, 선정, 신용, 경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기존주택, 유형, 선정, 수급자, 문자알림서비스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안내, 조건, 국민임대, 신청, 가능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안내, 조건, 국민임대, 선택, 마련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조건, 국민임대, 안내, 신청, 기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조건, 국민임대, 안내, 신청, 기간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
  Prob: 특정 토픽에서 나타날 확률이 높은 단어, 
  Frex: 특정 토픽에는 빈도가 높지만 다른 토픽엔 그렇지 않은 단어(가중 평균 적용),
  Lift: 특정 토픽에 고유한 단어 강조(다른 토픽 빈도 활용), 
  Score: 특정 토픽에 고유한 단어(다른 토픽 로그 빈도 활용)
  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4T07:56:40Z</dcterms:created>
  <dcterms:modified xsi:type="dcterms:W3CDTF">2023-04-14T07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